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CF90A" w14:textId="1CCCCD84" w:rsidR="006670A8" w:rsidRPr="00C41A9E" w:rsidRDefault="0090187A" w:rsidP="006670A8">
      <w:pPr>
        <w:spacing w:before="240" w:after="0" w:line="240" w:lineRule="auto"/>
        <w:jc w:val="center"/>
        <w:rPr>
          <w:rFonts w:ascii="Arial" w:hAnsi="Arial" w:cs="Arial"/>
          <w:b/>
          <w:bCs/>
        </w:rPr>
      </w:pPr>
      <w:r w:rsidRPr="00997F47">
        <w:rPr>
          <w:rFonts w:ascii="Arial" w:hAnsi="Arial" w:cs="Arial"/>
          <w:b/>
          <w:bCs/>
          <w:color w:val="002060"/>
        </w:rPr>
        <w:t>ACH DEBIT FILTERS – TANDEM COMPANY ID’S</w:t>
      </w:r>
    </w:p>
    <w:p w14:paraId="5AAADB35" w14:textId="222FB5FB" w:rsidR="006670A8" w:rsidRPr="00C41A9E" w:rsidRDefault="006670A8" w:rsidP="006670A8">
      <w:pPr>
        <w:spacing w:before="240" w:after="0" w:line="240" w:lineRule="auto"/>
        <w:jc w:val="both"/>
        <w:rPr>
          <w:rFonts w:ascii="Arial" w:hAnsi="Arial" w:cs="Arial"/>
          <w:sz w:val="20"/>
          <w:szCs w:val="20"/>
        </w:rPr>
      </w:pPr>
      <w:r w:rsidRPr="00C41A9E">
        <w:rPr>
          <w:rFonts w:ascii="Arial" w:hAnsi="Arial" w:cs="Arial"/>
          <w:sz w:val="20"/>
          <w:szCs w:val="20"/>
        </w:rPr>
        <w:t xml:space="preserve">For various reasons, including fraud and asset protection within financial institutions, it is becoming more common that account holders in the United States, in particular businesses; request that their bank set up a “debit filter” on their bank account. The intention of the debit filter is to block all unauthorized ACH debit transactions to a specific account, making it less likely that an account holder will incur fraud. For ACH transactions that an account holder wants to be debited from their account, the account holder will give a listing of ACH </w:t>
      </w:r>
      <w:proofErr w:type="gramStart"/>
      <w:r w:rsidRPr="00C41A9E">
        <w:rPr>
          <w:rFonts w:ascii="Arial" w:hAnsi="Arial" w:cs="Arial"/>
          <w:sz w:val="20"/>
          <w:szCs w:val="20"/>
        </w:rPr>
        <w:t>ID’s</w:t>
      </w:r>
      <w:proofErr w:type="gramEnd"/>
      <w:r w:rsidRPr="00C41A9E">
        <w:rPr>
          <w:rFonts w:ascii="Arial" w:hAnsi="Arial" w:cs="Arial"/>
          <w:sz w:val="20"/>
          <w:szCs w:val="20"/>
        </w:rPr>
        <w:t xml:space="preserve"> to their bank, which will allow authorized debits to process. These debit transactions, or ACH ID’s, are identified by a </w:t>
      </w:r>
      <w:r w:rsidR="009B327F" w:rsidRPr="00C41A9E">
        <w:rPr>
          <w:rFonts w:ascii="Arial" w:hAnsi="Arial" w:cs="Arial"/>
          <w:sz w:val="20"/>
          <w:szCs w:val="20"/>
        </w:rPr>
        <w:t>10-digit</w:t>
      </w:r>
      <w:r w:rsidRPr="00C41A9E">
        <w:rPr>
          <w:rFonts w:ascii="Arial" w:hAnsi="Arial" w:cs="Arial"/>
          <w:sz w:val="20"/>
          <w:szCs w:val="20"/>
        </w:rPr>
        <w:t xml:space="preserve"> company ID. </w:t>
      </w:r>
      <w:r w:rsidR="00890151">
        <w:rPr>
          <w:rFonts w:ascii="Arial" w:hAnsi="Arial" w:cs="Arial"/>
          <w:sz w:val="20"/>
          <w:szCs w:val="20"/>
        </w:rPr>
        <w:t>Tandem</w:t>
      </w:r>
      <w:r w:rsidRPr="00C41A9E">
        <w:rPr>
          <w:rFonts w:ascii="Arial" w:hAnsi="Arial" w:cs="Arial"/>
          <w:sz w:val="20"/>
          <w:szCs w:val="20"/>
        </w:rPr>
        <w:t xml:space="preserve"> uses various </w:t>
      </w:r>
      <w:r w:rsidR="00B93D13">
        <w:rPr>
          <w:rFonts w:ascii="Arial" w:hAnsi="Arial" w:cs="Arial"/>
          <w:sz w:val="20"/>
          <w:szCs w:val="20"/>
        </w:rPr>
        <w:t>accounts</w:t>
      </w:r>
      <w:r w:rsidRPr="00C41A9E">
        <w:rPr>
          <w:rFonts w:ascii="Arial" w:hAnsi="Arial" w:cs="Arial"/>
          <w:sz w:val="20"/>
          <w:szCs w:val="20"/>
        </w:rPr>
        <w:t xml:space="preserve"> to send debits to our client’s accounts and has multiple company ID's attached to these accounts. </w:t>
      </w:r>
      <w:r w:rsidR="00890151">
        <w:rPr>
          <w:rFonts w:ascii="Arial" w:hAnsi="Arial" w:cs="Arial"/>
          <w:sz w:val="20"/>
          <w:szCs w:val="20"/>
        </w:rPr>
        <w:t>Tandem</w:t>
      </w:r>
      <w:r w:rsidR="00890151" w:rsidRPr="00C41A9E">
        <w:rPr>
          <w:rFonts w:ascii="Arial" w:hAnsi="Arial" w:cs="Arial"/>
          <w:sz w:val="20"/>
          <w:szCs w:val="20"/>
        </w:rPr>
        <w:t xml:space="preserve"> </w:t>
      </w:r>
      <w:r w:rsidRPr="00C41A9E">
        <w:rPr>
          <w:rFonts w:ascii="Arial" w:hAnsi="Arial" w:cs="Arial"/>
          <w:sz w:val="20"/>
          <w:szCs w:val="20"/>
        </w:rPr>
        <w:t xml:space="preserve">has no visibility of knowing if our clients have a filter set up on their account. If you have debit filters on your account, please forward the following Company </w:t>
      </w:r>
      <w:proofErr w:type="gramStart"/>
      <w:r w:rsidRPr="00C41A9E">
        <w:rPr>
          <w:rFonts w:ascii="Arial" w:hAnsi="Arial" w:cs="Arial"/>
          <w:sz w:val="20"/>
          <w:szCs w:val="20"/>
        </w:rPr>
        <w:t>ID’s</w:t>
      </w:r>
      <w:proofErr w:type="gramEnd"/>
      <w:r w:rsidRPr="00C41A9E">
        <w:rPr>
          <w:rFonts w:ascii="Arial" w:hAnsi="Arial" w:cs="Arial"/>
          <w:sz w:val="20"/>
          <w:szCs w:val="20"/>
        </w:rPr>
        <w:t xml:space="preserve"> to your bank for set up. It is advisable that you set up all ID's associated with </w:t>
      </w:r>
      <w:r w:rsidR="00890151">
        <w:rPr>
          <w:rFonts w:ascii="Arial" w:hAnsi="Arial" w:cs="Arial"/>
          <w:sz w:val="20"/>
          <w:szCs w:val="20"/>
        </w:rPr>
        <w:t xml:space="preserve">Tandem’s </w:t>
      </w:r>
      <w:r w:rsidR="0005380A">
        <w:rPr>
          <w:rFonts w:ascii="Arial" w:hAnsi="Arial" w:cs="Arial"/>
          <w:sz w:val="20"/>
          <w:szCs w:val="20"/>
        </w:rPr>
        <w:t>entities</w:t>
      </w:r>
      <w:r w:rsidRPr="00C41A9E">
        <w:rPr>
          <w:rFonts w:ascii="Arial" w:hAnsi="Arial" w:cs="Arial"/>
          <w:sz w:val="20"/>
          <w:szCs w:val="20"/>
        </w:rPr>
        <w:t>.</w:t>
      </w:r>
    </w:p>
    <w:p w14:paraId="67A873A4" w14:textId="77777777" w:rsidR="006670A8" w:rsidRPr="00C41A9E" w:rsidRDefault="006670A8" w:rsidP="006670A8">
      <w:pPr>
        <w:spacing w:before="240" w:after="0" w:line="240" w:lineRule="auto"/>
        <w:rPr>
          <w:rFonts w:ascii="Arial" w:hAnsi="Arial" w:cs="Arial"/>
          <w:sz w:val="20"/>
          <w:szCs w:val="20"/>
        </w:rPr>
      </w:pPr>
    </w:p>
    <w:p w14:paraId="4469504A" w14:textId="20330908" w:rsidR="006670A8" w:rsidRPr="00C41A9E" w:rsidRDefault="0005380A" w:rsidP="006670A8">
      <w:pPr>
        <w:spacing w:before="240" w:after="0" w:line="240" w:lineRule="auto"/>
        <w:rPr>
          <w:rFonts w:ascii="Arial" w:hAnsi="Arial" w:cs="Arial"/>
          <w:b/>
          <w:bCs/>
          <w:sz w:val="20"/>
          <w:szCs w:val="20"/>
        </w:rPr>
      </w:pPr>
      <w:r>
        <w:rPr>
          <w:rFonts w:ascii="Arial" w:hAnsi="Arial" w:cs="Arial"/>
          <w:b/>
          <w:bCs/>
          <w:sz w:val="20"/>
          <w:szCs w:val="20"/>
        </w:rPr>
        <w:t>TANDEM</w:t>
      </w:r>
      <w:r w:rsidR="006670A8" w:rsidRPr="00C41A9E">
        <w:rPr>
          <w:rFonts w:ascii="Arial" w:hAnsi="Arial" w:cs="Arial"/>
          <w:b/>
          <w:bCs/>
          <w:sz w:val="20"/>
          <w:szCs w:val="20"/>
        </w:rPr>
        <w:t xml:space="preserve"> BANK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8"/>
        <w:gridCol w:w="5298"/>
        <w:gridCol w:w="3060"/>
      </w:tblGrid>
      <w:tr w:rsidR="006670A8" w:rsidRPr="00C41A9E" w14:paraId="3AE81C52" w14:textId="77777777" w:rsidTr="009D2116">
        <w:trPr>
          <w:trHeight w:val="450"/>
        </w:trPr>
        <w:tc>
          <w:tcPr>
            <w:tcW w:w="1218" w:type="dxa"/>
            <w:vMerge w:val="restart"/>
            <w:shd w:val="clear" w:color="000000" w:fill="FFFFFF"/>
            <w:noWrap/>
            <w:vAlign w:val="center"/>
            <w:hideMark/>
          </w:tcPr>
          <w:p w14:paraId="173A0E70" w14:textId="77777777" w:rsidR="006670A8" w:rsidRPr="00577F87" w:rsidRDefault="006670A8" w:rsidP="00EF7ABB">
            <w:pPr>
              <w:spacing w:after="0" w:line="240" w:lineRule="auto"/>
              <w:jc w:val="center"/>
              <w:rPr>
                <w:rFonts w:ascii="Arial" w:eastAsia="Times New Roman" w:hAnsi="Arial" w:cs="Arial"/>
                <w:b/>
                <w:bCs/>
                <w:color w:val="000000"/>
              </w:rPr>
            </w:pPr>
            <w:r w:rsidRPr="00C41A9E">
              <w:rPr>
                <w:rFonts w:ascii="Arial" w:eastAsia="Times New Roman" w:hAnsi="Arial" w:cs="Arial"/>
                <w:b/>
                <w:bCs/>
                <w:color w:val="000000"/>
              </w:rPr>
              <w:t>ABA</w:t>
            </w:r>
          </w:p>
        </w:tc>
        <w:tc>
          <w:tcPr>
            <w:tcW w:w="5298" w:type="dxa"/>
            <w:vMerge w:val="restart"/>
            <w:shd w:val="clear" w:color="000000" w:fill="FFFFFF"/>
            <w:vAlign w:val="center"/>
            <w:hideMark/>
          </w:tcPr>
          <w:p w14:paraId="29489337" w14:textId="77777777" w:rsidR="006670A8" w:rsidRPr="00577F87" w:rsidRDefault="006670A8" w:rsidP="00EF7ABB">
            <w:pPr>
              <w:spacing w:after="0" w:line="240" w:lineRule="auto"/>
              <w:jc w:val="center"/>
              <w:rPr>
                <w:rFonts w:ascii="Arial" w:eastAsia="Times New Roman" w:hAnsi="Arial" w:cs="Arial"/>
                <w:b/>
                <w:bCs/>
                <w:color w:val="000000"/>
              </w:rPr>
            </w:pPr>
            <w:r w:rsidRPr="00577F87">
              <w:rPr>
                <w:rFonts w:ascii="Arial" w:eastAsia="Times New Roman" w:hAnsi="Arial" w:cs="Arial"/>
                <w:b/>
                <w:bCs/>
                <w:color w:val="000000"/>
              </w:rPr>
              <w:t>Entity Name</w:t>
            </w:r>
          </w:p>
        </w:tc>
        <w:tc>
          <w:tcPr>
            <w:tcW w:w="3060" w:type="dxa"/>
            <w:vMerge w:val="restart"/>
            <w:shd w:val="clear" w:color="000000" w:fill="FFFFFF"/>
            <w:vAlign w:val="center"/>
            <w:hideMark/>
          </w:tcPr>
          <w:p w14:paraId="6044651E" w14:textId="77777777" w:rsidR="006670A8" w:rsidRPr="00577F87" w:rsidRDefault="006670A8" w:rsidP="00EF7ABB">
            <w:pPr>
              <w:spacing w:after="0" w:line="240" w:lineRule="auto"/>
              <w:jc w:val="center"/>
              <w:rPr>
                <w:rFonts w:ascii="Arial" w:eastAsia="Times New Roman" w:hAnsi="Arial" w:cs="Arial"/>
                <w:b/>
                <w:bCs/>
                <w:color w:val="000000"/>
              </w:rPr>
            </w:pPr>
            <w:r w:rsidRPr="00577F87">
              <w:rPr>
                <w:rFonts w:ascii="Arial" w:eastAsia="Times New Roman" w:hAnsi="Arial" w:cs="Arial"/>
                <w:b/>
                <w:bCs/>
                <w:color w:val="000000"/>
              </w:rPr>
              <w:t xml:space="preserve">ACH Company ID </w:t>
            </w:r>
          </w:p>
        </w:tc>
      </w:tr>
      <w:tr w:rsidR="006670A8" w:rsidRPr="00C41A9E" w14:paraId="4DA2D061" w14:textId="77777777" w:rsidTr="009D2116">
        <w:trPr>
          <w:trHeight w:val="450"/>
        </w:trPr>
        <w:tc>
          <w:tcPr>
            <w:tcW w:w="1218" w:type="dxa"/>
            <w:vMerge/>
            <w:vAlign w:val="center"/>
            <w:hideMark/>
          </w:tcPr>
          <w:p w14:paraId="75934942" w14:textId="77777777" w:rsidR="006670A8" w:rsidRPr="00577F87" w:rsidRDefault="006670A8" w:rsidP="00EF7ABB">
            <w:pPr>
              <w:spacing w:after="0" w:line="240" w:lineRule="auto"/>
              <w:rPr>
                <w:rFonts w:ascii="Arial" w:eastAsia="Times New Roman" w:hAnsi="Arial" w:cs="Arial"/>
                <w:b/>
                <w:bCs/>
                <w:color w:val="000000"/>
              </w:rPr>
            </w:pPr>
          </w:p>
        </w:tc>
        <w:tc>
          <w:tcPr>
            <w:tcW w:w="5298" w:type="dxa"/>
            <w:vMerge/>
            <w:vAlign w:val="center"/>
            <w:hideMark/>
          </w:tcPr>
          <w:p w14:paraId="2E6E5027" w14:textId="77777777" w:rsidR="006670A8" w:rsidRPr="00577F87" w:rsidRDefault="006670A8" w:rsidP="00EF7ABB">
            <w:pPr>
              <w:spacing w:after="0" w:line="240" w:lineRule="auto"/>
              <w:rPr>
                <w:rFonts w:ascii="Arial" w:eastAsia="Times New Roman" w:hAnsi="Arial" w:cs="Arial"/>
                <w:b/>
                <w:bCs/>
                <w:color w:val="000000"/>
              </w:rPr>
            </w:pPr>
          </w:p>
        </w:tc>
        <w:tc>
          <w:tcPr>
            <w:tcW w:w="3060" w:type="dxa"/>
            <w:vMerge/>
            <w:vAlign w:val="center"/>
            <w:hideMark/>
          </w:tcPr>
          <w:p w14:paraId="5905C6A7" w14:textId="77777777" w:rsidR="006670A8" w:rsidRPr="00577F87" w:rsidRDefault="006670A8" w:rsidP="00EF7ABB">
            <w:pPr>
              <w:spacing w:after="0" w:line="240" w:lineRule="auto"/>
              <w:rPr>
                <w:rFonts w:ascii="Arial" w:eastAsia="Times New Roman" w:hAnsi="Arial" w:cs="Arial"/>
                <w:b/>
                <w:bCs/>
                <w:color w:val="000000"/>
              </w:rPr>
            </w:pPr>
          </w:p>
        </w:tc>
      </w:tr>
      <w:tr w:rsidR="006670A8" w:rsidRPr="00C41A9E" w14:paraId="0D3F7860" w14:textId="77777777" w:rsidTr="009D2116">
        <w:trPr>
          <w:trHeight w:val="285"/>
        </w:trPr>
        <w:tc>
          <w:tcPr>
            <w:tcW w:w="1218" w:type="dxa"/>
            <w:shd w:val="clear" w:color="000000" w:fill="FFFFFF"/>
            <w:noWrap/>
            <w:hideMark/>
          </w:tcPr>
          <w:p w14:paraId="5171DEB5" w14:textId="77777777" w:rsidR="006670A8" w:rsidRPr="00577F87" w:rsidRDefault="006670A8" w:rsidP="00EF7ABB">
            <w:pPr>
              <w:spacing w:after="0" w:line="240" w:lineRule="auto"/>
              <w:jc w:val="center"/>
              <w:rPr>
                <w:rFonts w:ascii="Arial" w:eastAsia="Times New Roman" w:hAnsi="Arial" w:cs="Arial"/>
                <w:color w:val="000000"/>
              </w:rPr>
            </w:pPr>
            <w:r w:rsidRPr="00C41A9E">
              <w:rPr>
                <w:rFonts w:ascii="Arial" w:hAnsi="Arial" w:cs="Arial"/>
                <w:color w:val="111111"/>
                <w:sz w:val="20"/>
                <w:szCs w:val="20"/>
                <w:shd w:val="clear" w:color="auto" w:fill="FFFFFF"/>
              </w:rPr>
              <w:t>071006486</w:t>
            </w:r>
          </w:p>
        </w:tc>
        <w:tc>
          <w:tcPr>
            <w:tcW w:w="5298" w:type="dxa"/>
            <w:shd w:val="clear" w:color="000000" w:fill="FFFFFF"/>
            <w:noWrap/>
            <w:vAlign w:val="bottom"/>
            <w:hideMark/>
          </w:tcPr>
          <w:p w14:paraId="1879B8D9" w14:textId="0F3D3A6F" w:rsidR="006670A8" w:rsidRPr="00577F87" w:rsidRDefault="0005380A" w:rsidP="00EF7ABB">
            <w:pPr>
              <w:spacing w:after="0" w:line="240" w:lineRule="auto"/>
              <w:jc w:val="center"/>
              <w:rPr>
                <w:rFonts w:ascii="Arial" w:eastAsia="Times New Roman" w:hAnsi="Arial" w:cs="Arial"/>
                <w:color w:val="000000"/>
              </w:rPr>
            </w:pPr>
            <w:r>
              <w:rPr>
                <w:rFonts w:ascii="Arial" w:eastAsia="Times New Roman" w:hAnsi="Arial" w:cs="Arial"/>
                <w:color w:val="000000"/>
              </w:rPr>
              <w:t>Tandem</w:t>
            </w:r>
            <w:r w:rsidR="006670A8" w:rsidRPr="00577F87">
              <w:rPr>
                <w:rFonts w:ascii="Arial" w:eastAsia="Times New Roman" w:hAnsi="Arial" w:cs="Arial"/>
                <w:color w:val="000000"/>
              </w:rPr>
              <w:t xml:space="preserve"> Professional Employer Services, Inc.</w:t>
            </w:r>
          </w:p>
        </w:tc>
        <w:tc>
          <w:tcPr>
            <w:tcW w:w="3060" w:type="dxa"/>
            <w:shd w:val="clear" w:color="auto" w:fill="auto"/>
            <w:noWrap/>
            <w:vAlign w:val="bottom"/>
            <w:hideMark/>
          </w:tcPr>
          <w:p w14:paraId="10B51050" w14:textId="77777777" w:rsidR="006670A8" w:rsidRPr="00577F87" w:rsidRDefault="006670A8" w:rsidP="00EF7ABB">
            <w:pPr>
              <w:spacing w:after="0" w:line="240" w:lineRule="auto"/>
              <w:jc w:val="center"/>
              <w:rPr>
                <w:rFonts w:ascii="Arial" w:eastAsia="Times New Roman" w:hAnsi="Arial" w:cs="Arial"/>
                <w:color w:val="000000"/>
              </w:rPr>
            </w:pPr>
            <w:r w:rsidRPr="00577F87">
              <w:rPr>
                <w:rFonts w:ascii="Arial" w:eastAsia="Times New Roman" w:hAnsi="Arial" w:cs="Arial"/>
                <w:color w:val="000000"/>
              </w:rPr>
              <w:t>1363968652</w:t>
            </w:r>
          </w:p>
        </w:tc>
      </w:tr>
      <w:tr w:rsidR="006670A8" w:rsidRPr="00C41A9E" w14:paraId="71A81223" w14:textId="77777777" w:rsidTr="009D2116">
        <w:trPr>
          <w:trHeight w:val="285"/>
        </w:trPr>
        <w:tc>
          <w:tcPr>
            <w:tcW w:w="1218" w:type="dxa"/>
            <w:shd w:val="clear" w:color="000000" w:fill="FFFFFF"/>
            <w:noWrap/>
            <w:hideMark/>
          </w:tcPr>
          <w:p w14:paraId="56F9ADE6" w14:textId="77777777" w:rsidR="006670A8" w:rsidRPr="00577F87" w:rsidRDefault="006670A8" w:rsidP="00EF7ABB">
            <w:pPr>
              <w:spacing w:after="0" w:line="240" w:lineRule="auto"/>
              <w:jc w:val="center"/>
              <w:rPr>
                <w:rFonts w:ascii="Arial" w:eastAsia="Times New Roman" w:hAnsi="Arial" w:cs="Arial"/>
                <w:color w:val="000000"/>
              </w:rPr>
            </w:pPr>
            <w:r w:rsidRPr="00C41A9E">
              <w:rPr>
                <w:rFonts w:ascii="Arial" w:hAnsi="Arial" w:cs="Arial"/>
                <w:color w:val="111111"/>
                <w:sz w:val="20"/>
                <w:szCs w:val="20"/>
                <w:shd w:val="clear" w:color="auto" w:fill="FFFFFF"/>
              </w:rPr>
              <w:t>071006486</w:t>
            </w:r>
          </w:p>
        </w:tc>
        <w:tc>
          <w:tcPr>
            <w:tcW w:w="5298" w:type="dxa"/>
            <w:shd w:val="clear" w:color="000000" w:fill="FFFFFF"/>
            <w:noWrap/>
            <w:vAlign w:val="bottom"/>
            <w:hideMark/>
          </w:tcPr>
          <w:p w14:paraId="43914525" w14:textId="4304F63C" w:rsidR="006670A8" w:rsidRPr="00577F87" w:rsidRDefault="0005380A" w:rsidP="00EF7ABB">
            <w:pPr>
              <w:spacing w:after="0" w:line="240" w:lineRule="auto"/>
              <w:jc w:val="center"/>
              <w:rPr>
                <w:rFonts w:ascii="Arial" w:eastAsia="Times New Roman" w:hAnsi="Arial" w:cs="Arial"/>
                <w:color w:val="000000"/>
              </w:rPr>
            </w:pPr>
            <w:r>
              <w:rPr>
                <w:rFonts w:ascii="Arial" w:eastAsia="Times New Roman" w:hAnsi="Arial" w:cs="Arial"/>
                <w:color w:val="000000"/>
              </w:rPr>
              <w:t>Tandem</w:t>
            </w:r>
            <w:r w:rsidR="006670A8" w:rsidRPr="00577F87">
              <w:rPr>
                <w:rFonts w:ascii="Arial" w:eastAsia="Times New Roman" w:hAnsi="Arial" w:cs="Arial"/>
                <w:color w:val="000000"/>
              </w:rPr>
              <w:t xml:space="preserve"> Professional Employer Services II, Inc.</w:t>
            </w:r>
          </w:p>
        </w:tc>
        <w:tc>
          <w:tcPr>
            <w:tcW w:w="3060" w:type="dxa"/>
            <w:shd w:val="clear" w:color="000000" w:fill="FFFFFF"/>
            <w:noWrap/>
            <w:vAlign w:val="bottom"/>
            <w:hideMark/>
          </w:tcPr>
          <w:p w14:paraId="37166832" w14:textId="77777777" w:rsidR="006670A8" w:rsidRPr="00577F87" w:rsidRDefault="006670A8" w:rsidP="00EF7ABB">
            <w:pPr>
              <w:spacing w:after="0" w:line="240" w:lineRule="auto"/>
              <w:jc w:val="center"/>
              <w:rPr>
                <w:rFonts w:ascii="Arial" w:eastAsia="Times New Roman" w:hAnsi="Arial" w:cs="Arial"/>
                <w:color w:val="000000"/>
              </w:rPr>
            </w:pPr>
            <w:r w:rsidRPr="00577F87">
              <w:rPr>
                <w:rFonts w:ascii="Arial" w:eastAsia="Times New Roman" w:hAnsi="Arial" w:cs="Arial"/>
                <w:color w:val="000000"/>
              </w:rPr>
              <w:t>1363987489</w:t>
            </w:r>
          </w:p>
        </w:tc>
      </w:tr>
      <w:tr w:rsidR="006670A8" w:rsidRPr="00C41A9E" w14:paraId="77731711" w14:textId="77777777" w:rsidTr="009D2116">
        <w:trPr>
          <w:trHeight w:val="285"/>
        </w:trPr>
        <w:tc>
          <w:tcPr>
            <w:tcW w:w="1218" w:type="dxa"/>
            <w:shd w:val="clear" w:color="000000" w:fill="FFFFFF"/>
            <w:noWrap/>
            <w:hideMark/>
          </w:tcPr>
          <w:p w14:paraId="01DB4D82" w14:textId="77777777" w:rsidR="006670A8" w:rsidRPr="00577F87" w:rsidRDefault="006670A8" w:rsidP="00EF7ABB">
            <w:pPr>
              <w:spacing w:after="0" w:line="240" w:lineRule="auto"/>
              <w:jc w:val="center"/>
              <w:rPr>
                <w:rFonts w:ascii="Arial" w:eastAsia="Times New Roman" w:hAnsi="Arial" w:cs="Arial"/>
                <w:color w:val="000000"/>
              </w:rPr>
            </w:pPr>
            <w:r w:rsidRPr="00C41A9E">
              <w:rPr>
                <w:rFonts w:ascii="Arial" w:hAnsi="Arial" w:cs="Arial"/>
                <w:color w:val="111111"/>
                <w:sz w:val="20"/>
                <w:szCs w:val="20"/>
                <w:shd w:val="clear" w:color="auto" w:fill="FFFFFF"/>
              </w:rPr>
              <w:t>071006486</w:t>
            </w:r>
          </w:p>
        </w:tc>
        <w:tc>
          <w:tcPr>
            <w:tcW w:w="5298" w:type="dxa"/>
            <w:shd w:val="clear" w:color="000000" w:fill="FFFFFF"/>
            <w:noWrap/>
            <w:vAlign w:val="bottom"/>
            <w:hideMark/>
          </w:tcPr>
          <w:p w14:paraId="553934D0" w14:textId="586664D8" w:rsidR="006670A8" w:rsidRPr="00577F87" w:rsidRDefault="0005380A" w:rsidP="00EF7ABB">
            <w:pPr>
              <w:spacing w:after="0" w:line="240" w:lineRule="auto"/>
              <w:jc w:val="center"/>
              <w:rPr>
                <w:rFonts w:ascii="Arial" w:eastAsia="Times New Roman" w:hAnsi="Arial" w:cs="Arial"/>
                <w:color w:val="000000"/>
              </w:rPr>
            </w:pPr>
            <w:r>
              <w:rPr>
                <w:rFonts w:ascii="Arial" w:eastAsia="Times New Roman" w:hAnsi="Arial" w:cs="Arial"/>
                <w:color w:val="000000"/>
              </w:rPr>
              <w:t>Tandem</w:t>
            </w:r>
            <w:r w:rsidR="006670A8" w:rsidRPr="00577F87">
              <w:rPr>
                <w:rFonts w:ascii="Arial" w:eastAsia="Times New Roman" w:hAnsi="Arial" w:cs="Arial"/>
                <w:color w:val="000000"/>
              </w:rPr>
              <w:t xml:space="preserve"> Professional Employer Services V, Inc.</w:t>
            </w:r>
          </w:p>
        </w:tc>
        <w:tc>
          <w:tcPr>
            <w:tcW w:w="3060" w:type="dxa"/>
            <w:shd w:val="clear" w:color="000000" w:fill="FFFFFF"/>
            <w:noWrap/>
            <w:vAlign w:val="bottom"/>
            <w:hideMark/>
          </w:tcPr>
          <w:p w14:paraId="0EABFF70" w14:textId="77777777" w:rsidR="006670A8" w:rsidRPr="00577F87" w:rsidRDefault="006670A8" w:rsidP="00EF7ABB">
            <w:pPr>
              <w:spacing w:after="0" w:line="240" w:lineRule="auto"/>
              <w:jc w:val="center"/>
              <w:rPr>
                <w:rFonts w:ascii="Arial" w:eastAsia="Times New Roman" w:hAnsi="Arial" w:cs="Arial"/>
                <w:color w:val="000000"/>
              </w:rPr>
            </w:pPr>
            <w:r w:rsidRPr="00577F87">
              <w:rPr>
                <w:rFonts w:ascii="Arial" w:eastAsia="Times New Roman" w:hAnsi="Arial" w:cs="Arial"/>
                <w:color w:val="000000"/>
              </w:rPr>
              <w:t>1203024648</w:t>
            </w:r>
          </w:p>
        </w:tc>
      </w:tr>
      <w:tr w:rsidR="00E7469A" w:rsidRPr="00C41A9E" w14:paraId="11B63AB7" w14:textId="77777777" w:rsidTr="009D2116">
        <w:trPr>
          <w:trHeight w:val="285"/>
        </w:trPr>
        <w:tc>
          <w:tcPr>
            <w:tcW w:w="1218" w:type="dxa"/>
            <w:shd w:val="clear" w:color="000000" w:fill="FFFFFF"/>
            <w:noWrap/>
          </w:tcPr>
          <w:p w14:paraId="7BB509C6" w14:textId="61C5C2EE" w:rsidR="00E7469A" w:rsidRPr="00C41A9E" w:rsidRDefault="00E7469A" w:rsidP="00EF7ABB">
            <w:pPr>
              <w:spacing w:after="0" w:line="240" w:lineRule="auto"/>
              <w:jc w:val="center"/>
              <w:rPr>
                <w:rFonts w:ascii="Arial" w:hAnsi="Arial" w:cs="Arial"/>
                <w:color w:val="111111"/>
                <w:sz w:val="20"/>
                <w:szCs w:val="20"/>
                <w:shd w:val="clear" w:color="auto" w:fill="FFFFFF"/>
              </w:rPr>
            </w:pPr>
            <w:r w:rsidRPr="00C41A9E">
              <w:rPr>
                <w:rFonts w:ascii="Arial" w:hAnsi="Arial" w:cs="Arial"/>
                <w:color w:val="111111"/>
                <w:sz w:val="20"/>
                <w:szCs w:val="20"/>
                <w:shd w:val="clear" w:color="auto" w:fill="FFFFFF"/>
              </w:rPr>
              <w:t>071006486</w:t>
            </w:r>
          </w:p>
        </w:tc>
        <w:tc>
          <w:tcPr>
            <w:tcW w:w="5298" w:type="dxa"/>
            <w:shd w:val="clear" w:color="000000" w:fill="FFFFFF"/>
            <w:noWrap/>
            <w:vAlign w:val="bottom"/>
          </w:tcPr>
          <w:p w14:paraId="6B44DC86" w14:textId="0FF62E39" w:rsidR="00E7469A" w:rsidRDefault="003A5B08" w:rsidP="00EF7ABB">
            <w:pPr>
              <w:spacing w:after="0" w:line="240" w:lineRule="auto"/>
              <w:jc w:val="center"/>
              <w:rPr>
                <w:rFonts w:ascii="Arial" w:eastAsia="Times New Roman" w:hAnsi="Arial" w:cs="Arial"/>
                <w:color w:val="000000"/>
              </w:rPr>
            </w:pPr>
            <w:r w:rsidRPr="003A5B08">
              <w:rPr>
                <w:rFonts w:ascii="Arial" w:eastAsia="Times New Roman" w:hAnsi="Arial" w:cs="Arial"/>
                <w:color w:val="000000"/>
              </w:rPr>
              <w:t>Tandem Administrative Management Group</w:t>
            </w:r>
          </w:p>
        </w:tc>
        <w:tc>
          <w:tcPr>
            <w:tcW w:w="3060" w:type="dxa"/>
            <w:shd w:val="clear" w:color="000000" w:fill="FFFFFF"/>
            <w:noWrap/>
            <w:vAlign w:val="bottom"/>
          </w:tcPr>
          <w:p w14:paraId="4BCCFA96" w14:textId="4B909EB4" w:rsidR="00E7469A" w:rsidRPr="00577F87" w:rsidRDefault="00DA2DEF" w:rsidP="00EF7ABB">
            <w:pPr>
              <w:spacing w:after="0" w:line="240" w:lineRule="auto"/>
              <w:jc w:val="center"/>
              <w:rPr>
                <w:rFonts w:ascii="Arial" w:eastAsia="Times New Roman" w:hAnsi="Arial" w:cs="Arial"/>
                <w:color w:val="000000"/>
              </w:rPr>
            </w:pPr>
            <w:r w:rsidRPr="00DA2DEF">
              <w:rPr>
                <w:rFonts w:ascii="Arial" w:eastAsia="Times New Roman" w:hAnsi="Arial" w:cs="Arial"/>
                <w:color w:val="000000"/>
              </w:rPr>
              <w:t>1203613025</w:t>
            </w:r>
          </w:p>
        </w:tc>
      </w:tr>
      <w:tr w:rsidR="00E7469A" w:rsidRPr="00C41A9E" w14:paraId="0BDD4877" w14:textId="77777777" w:rsidTr="009D2116">
        <w:trPr>
          <w:trHeight w:val="285"/>
        </w:trPr>
        <w:tc>
          <w:tcPr>
            <w:tcW w:w="1218" w:type="dxa"/>
            <w:shd w:val="clear" w:color="000000" w:fill="FFFFFF"/>
            <w:noWrap/>
          </w:tcPr>
          <w:p w14:paraId="577AA175" w14:textId="11B20F66" w:rsidR="00E7469A" w:rsidRPr="00C41A9E" w:rsidRDefault="00E7469A" w:rsidP="00EF7ABB">
            <w:pPr>
              <w:spacing w:after="0" w:line="240" w:lineRule="auto"/>
              <w:jc w:val="center"/>
              <w:rPr>
                <w:rFonts w:ascii="Arial" w:hAnsi="Arial" w:cs="Arial"/>
                <w:color w:val="111111"/>
                <w:sz w:val="20"/>
                <w:szCs w:val="20"/>
                <w:shd w:val="clear" w:color="auto" w:fill="FFFFFF"/>
              </w:rPr>
            </w:pPr>
            <w:r w:rsidRPr="00C41A9E">
              <w:rPr>
                <w:rFonts w:ascii="Arial" w:hAnsi="Arial" w:cs="Arial"/>
                <w:color w:val="111111"/>
                <w:sz w:val="20"/>
                <w:szCs w:val="20"/>
                <w:shd w:val="clear" w:color="auto" w:fill="FFFFFF"/>
              </w:rPr>
              <w:t>071006486</w:t>
            </w:r>
          </w:p>
        </w:tc>
        <w:tc>
          <w:tcPr>
            <w:tcW w:w="5298" w:type="dxa"/>
            <w:shd w:val="clear" w:color="000000" w:fill="FFFFFF"/>
            <w:noWrap/>
            <w:vAlign w:val="bottom"/>
          </w:tcPr>
          <w:p w14:paraId="1690F440" w14:textId="2AEFB502" w:rsidR="00E7469A" w:rsidRDefault="00DA2DEF" w:rsidP="00EF7ABB">
            <w:pPr>
              <w:spacing w:after="0" w:line="240" w:lineRule="auto"/>
              <w:jc w:val="center"/>
              <w:rPr>
                <w:rFonts w:ascii="Arial" w:eastAsia="Times New Roman" w:hAnsi="Arial" w:cs="Arial"/>
                <w:color w:val="000000"/>
              </w:rPr>
            </w:pPr>
            <w:r w:rsidRPr="00DA2DEF">
              <w:rPr>
                <w:rFonts w:ascii="Arial" w:eastAsia="Times New Roman" w:hAnsi="Arial" w:cs="Arial"/>
                <w:color w:val="000000"/>
              </w:rPr>
              <w:t>Tandem HR, LLC</w:t>
            </w:r>
          </w:p>
        </w:tc>
        <w:tc>
          <w:tcPr>
            <w:tcW w:w="3060" w:type="dxa"/>
            <w:shd w:val="clear" w:color="000000" w:fill="FFFFFF"/>
            <w:noWrap/>
            <w:vAlign w:val="bottom"/>
          </w:tcPr>
          <w:p w14:paraId="51F7008F" w14:textId="7F565BDB" w:rsidR="00E7469A" w:rsidRPr="00577F87" w:rsidRDefault="00A27A41" w:rsidP="00EF7ABB">
            <w:pPr>
              <w:spacing w:after="0" w:line="240" w:lineRule="auto"/>
              <w:jc w:val="center"/>
              <w:rPr>
                <w:rFonts w:ascii="Arial" w:eastAsia="Times New Roman" w:hAnsi="Arial" w:cs="Arial"/>
                <w:color w:val="000000"/>
              </w:rPr>
            </w:pPr>
            <w:r w:rsidRPr="00A27A41">
              <w:rPr>
                <w:rFonts w:ascii="Arial" w:eastAsia="Times New Roman" w:hAnsi="Arial" w:cs="Arial"/>
                <w:color w:val="000000"/>
              </w:rPr>
              <w:t>1205628549</w:t>
            </w:r>
          </w:p>
        </w:tc>
      </w:tr>
    </w:tbl>
    <w:p w14:paraId="545E48D2" w14:textId="77777777" w:rsidR="006670A8" w:rsidRPr="00C41A9E" w:rsidRDefault="006670A8" w:rsidP="006670A8">
      <w:pPr>
        <w:spacing w:before="240" w:after="0" w:line="240" w:lineRule="auto"/>
        <w:rPr>
          <w:rFonts w:ascii="Arial" w:hAnsi="Arial" w:cs="Arial"/>
          <w:sz w:val="20"/>
          <w:szCs w:val="20"/>
        </w:rPr>
      </w:pPr>
    </w:p>
    <w:p w14:paraId="2B758929" w14:textId="319CF787" w:rsidR="007D20C8" w:rsidRPr="006670A8" w:rsidRDefault="007D20C8" w:rsidP="006670A8"/>
    <w:sectPr w:rsidR="007D20C8" w:rsidRPr="006670A8" w:rsidSect="00997F47">
      <w:headerReference w:type="default" r:id="rId11"/>
      <w:footerReference w:type="default" r:id="rId12"/>
      <w:pgSz w:w="12240" w:h="15840" w:code="1"/>
      <w:pgMar w:top="1710" w:right="1440" w:bottom="1080" w:left="1440" w:header="720" w:footer="576" w:gutter="0"/>
      <w:paperSrc w:first="4" w:other="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B3227" w14:textId="77777777" w:rsidR="00FE2854" w:rsidRDefault="00FE2854" w:rsidP="008D46CF">
      <w:pPr>
        <w:spacing w:after="0" w:line="240" w:lineRule="auto"/>
      </w:pPr>
      <w:r>
        <w:separator/>
      </w:r>
    </w:p>
  </w:endnote>
  <w:endnote w:type="continuationSeparator" w:id="0">
    <w:p w14:paraId="675EA7F0" w14:textId="77777777" w:rsidR="00FE2854" w:rsidRDefault="00FE2854" w:rsidP="008D46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Corbe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C4501" w14:textId="0F725730" w:rsidR="00377F5C" w:rsidRPr="003F1A59" w:rsidRDefault="00083CD4" w:rsidP="003F1A59">
    <w:pPr>
      <w:tabs>
        <w:tab w:val="center" w:pos="4550"/>
        <w:tab w:val="left" w:pos="5818"/>
      </w:tabs>
      <w:ind w:right="260"/>
      <w:jc w:val="right"/>
      <w:rPr>
        <w:rFonts w:ascii="Arial" w:hAnsi="Arial" w:cs="Arial"/>
        <w:sz w:val="16"/>
        <w:szCs w:val="16"/>
      </w:rPr>
    </w:pPr>
    <w:r w:rsidRPr="00083CD4">
      <w:rPr>
        <w:rFonts w:ascii="Arial" w:hAnsi="Arial" w:cs="Arial"/>
        <w:spacing w:val="60"/>
        <w:sz w:val="16"/>
        <w:szCs w:val="16"/>
      </w:rPr>
      <w:t>Page</w:t>
    </w:r>
    <w:r w:rsidRPr="00083CD4">
      <w:rPr>
        <w:rFonts w:ascii="Arial" w:hAnsi="Arial" w:cs="Arial"/>
        <w:sz w:val="16"/>
        <w:szCs w:val="16"/>
      </w:rPr>
      <w:t xml:space="preserve"> </w:t>
    </w:r>
    <w:r w:rsidRPr="00083CD4">
      <w:rPr>
        <w:rFonts w:ascii="Arial" w:hAnsi="Arial" w:cs="Arial"/>
        <w:sz w:val="16"/>
        <w:szCs w:val="16"/>
      </w:rPr>
      <w:fldChar w:fldCharType="begin"/>
    </w:r>
    <w:r w:rsidRPr="00083CD4">
      <w:rPr>
        <w:rFonts w:ascii="Arial" w:hAnsi="Arial" w:cs="Arial"/>
        <w:sz w:val="16"/>
        <w:szCs w:val="16"/>
      </w:rPr>
      <w:instrText xml:space="preserve"> PAGE   \* MERGEFORMAT </w:instrText>
    </w:r>
    <w:r w:rsidRPr="00083CD4">
      <w:rPr>
        <w:rFonts w:ascii="Arial" w:hAnsi="Arial" w:cs="Arial"/>
        <w:sz w:val="16"/>
        <w:szCs w:val="16"/>
      </w:rPr>
      <w:fldChar w:fldCharType="separate"/>
    </w:r>
    <w:r w:rsidRPr="00083CD4">
      <w:rPr>
        <w:rFonts w:ascii="Arial" w:hAnsi="Arial" w:cs="Arial"/>
        <w:noProof/>
        <w:sz w:val="16"/>
        <w:szCs w:val="16"/>
      </w:rPr>
      <w:t>1</w:t>
    </w:r>
    <w:r w:rsidRPr="00083CD4">
      <w:rPr>
        <w:rFonts w:ascii="Arial" w:hAnsi="Arial" w:cs="Arial"/>
        <w:sz w:val="16"/>
        <w:szCs w:val="16"/>
      </w:rPr>
      <w:fldChar w:fldCharType="end"/>
    </w:r>
    <w:r w:rsidRPr="00083CD4">
      <w:rPr>
        <w:rFonts w:ascii="Arial" w:hAnsi="Arial" w:cs="Arial"/>
        <w:sz w:val="16"/>
        <w:szCs w:val="16"/>
      </w:rPr>
      <w:t xml:space="preserve"> | </w:t>
    </w:r>
    <w:r w:rsidRPr="00083CD4">
      <w:rPr>
        <w:rFonts w:ascii="Arial" w:hAnsi="Arial" w:cs="Arial"/>
        <w:sz w:val="16"/>
        <w:szCs w:val="16"/>
      </w:rPr>
      <w:fldChar w:fldCharType="begin"/>
    </w:r>
    <w:r w:rsidRPr="00083CD4">
      <w:rPr>
        <w:rFonts w:ascii="Arial" w:hAnsi="Arial" w:cs="Arial"/>
        <w:sz w:val="16"/>
        <w:szCs w:val="16"/>
      </w:rPr>
      <w:instrText xml:space="preserve"> NUMPAGES  \* Arabic  \* MERGEFORMAT </w:instrText>
    </w:r>
    <w:r w:rsidRPr="00083CD4">
      <w:rPr>
        <w:rFonts w:ascii="Arial" w:hAnsi="Arial" w:cs="Arial"/>
        <w:sz w:val="16"/>
        <w:szCs w:val="16"/>
      </w:rPr>
      <w:fldChar w:fldCharType="separate"/>
    </w:r>
    <w:r w:rsidRPr="00083CD4">
      <w:rPr>
        <w:rFonts w:ascii="Arial" w:hAnsi="Arial" w:cs="Arial"/>
        <w:noProof/>
        <w:sz w:val="16"/>
        <w:szCs w:val="16"/>
      </w:rPr>
      <w:t>1</w:t>
    </w:r>
    <w:r w:rsidRPr="00083CD4">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C8F8D" w14:textId="77777777" w:rsidR="00FE2854" w:rsidRDefault="00FE2854" w:rsidP="008D46CF">
      <w:pPr>
        <w:spacing w:after="0" w:line="240" w:lineRule="auto"/>
      </w:pPr>
      <w:r>
        <w:separator/>
      </w:r>
    </w:p>
  </w:footnote>
  <w:footnote w:type="continuationSeparator" w:id="0">
    <w:p w14:paraId="2041B8EC" w14:textId="77777777" w:rsidR="00FE2854" w:rsidRDefault="00FE2854" w:rsidP="008D46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E1DA5" w14:textId="77777777" w:rsidR="00377F5C" w:rsidRDefault="0089546B">
    <w:pPr>
      <w:pStyle w:val="Header"/>
    </w:pPr>
    <w:r>
      <w:rPr>
        <w:rFonts w:ascii="Myriad Pro" w:hAnsi="Myriad Pro"/>
        <w:b/>
        <w:noProof/>
        <w:color w:val="263D63"/>
        <w:sz w:val="40"/>
      </w:rPr>
      <mc:AlternateContent>
        <mc:Choice Requires="wpg">
          <w:drawing>
            <wp:anchor distT="0" distB="0" distL="114300" distR="114300" simplePos="0" relativeHeight="251659264" behindDoc="0" locked="0" layoutInCell="1" allowOverlap="1" wp14:anchorId="6D63F9C0" wp14:editId="2F713808">
              <wp:simplePos x="0" y="0"/>
              <wp:positionH relativeFrom="column">
                <wp:posOffset>-952500</wp:posOffset>
              </wp:positionH>
              <wp:positionV relativeFrom="paragraph">
                <wp:posOffset>-449580</wp:posOffset>
              </wp:positionV>
              <wp:extent cx="7824470" cy="387350"/>
              <wp:effectExtent l="0" t="0" r="24130" b="12700"/>
              <wp:wrapNone/>
              <wp:docPr id="7" name="Group 7"/>
              <wp:cNvGraphicFramePr/>
              <a:graphic xmlns:a="http://schemas.openxmlformats.org/drawingml/2006/main">
                <a:graphicData uri="http://schemas.microsoft.com/office/word/2010/wordprocessingGroup">
                  <wpg:wgp>
                    <wpg:cNvGrpSpPr/>
                    <wpg:grpSpPr>
                      <a:xfrm>
                        <a:off x="0" y="0"/>
                        <a:ext cx="7824470" cy="387350"/>
                        <a:chOff x="-45720" y="0"/>
                        <a:chExt cx="7824470" cy="387350"/>
                      </a:xfrm>
                    </wpg:grpSpPr>
                    <wps:wsp>
                      <wps:cNvPr id="1" name="Rectangle 8"/>
                      <wps:cNvSpPr/>
                      <wps:spPr>
                        <a:xfrm>
                          <a:off x="-45720" y="0"/>
                          <a:ext cx="7824470" cy="317500"/>
                        </a:xfrm>
                        <a:prstGeom prst="rect">
                          <a:avLst/>
                        </a:prstGeom>
                        <a:solidFill>
                          <a:srgbClr val="263D63"/>
                        </a:solidFill>
                        <a:ln>
                          <a:solidFill>
                            <a:srgbClr val="263D6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0" y="311150"/>
                          <a:ext cx="7766050" cy="76200"/>
                        </a:xfrm>
                        <a:prstGeom prst="rect">
                          <a:avLst/>
                        </a:prstGeom>
                        <a:solidFill>
                          <a:srgbClr val="91C352"/>
                        </a:solidFill>
                        <a:ln>
                          <a:solidFill>
                            <a:srgbClr val="91C35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7A796ED3" id="Group 7" o:spid="_x0000_s1026" style="position:absolute;margin-left:-75pt;margin-top:-35.4pt;width:616.1pt;height:30.5pt;z-index:251659264;mso-width-relative:margin" coordorigin="-457" coordsize="78244,3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">
              <v:rect id="Rectangle 8" o:spid="_x0000_s1027" style="position:absolute;left:-457;width:78244;height:3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" fillcolor="#263d63" strokecolor="#263d63" strokeweight="1pt"/>
              <v:rect id="Rectangle 9" o:spid="_x0000_s1028" style="position:absolute;top:3111;width:77660;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" fillcolor="#91c352" strokecolor="#91c352" strokeweight="1pt"/>
            </v:group>
          </w:pict>
        </mc:Fallback>
      </mc:AlternateContent>
    </w:r>
    <w:r>
      <w:rPr>
        <w:rFonts w:ascii="Myriad Pro" w:hAnsi="Myriad Pro"/>
        <w:b/>
        <w:noProof/>
        <w:color w:val="263D63"/>
        <w:sz w:val="40"/>
      </w:rPr>
      <w:drawing>
        <wp:anchor distT="0" distB="0" distL="114300" distR="114300" simplePos="0" relativeHeight="251660288" behindDoc="0" locked="0" layoutInCell="1" allowOverlap="1" wp14:anchorId="257F595C" wp14:editId="2193D8B8">
          <wp:simplePos x="0" y="0"/>
          <wp:positionH relativeFrom="column">
            <wp:posOffset>4057015</wp:posOffset>
          </wp:positionH>
          <wp:positionV relativeFrom="paragraph">
            <wp:posOffset>64198</wp:posOffset>
          </wp:positionV>
          <wp:extent cx="2183482" cy="362824"/>
          <wp:effectExtent l="0" t="0" r="762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ndem HR Logo CMYK 300 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83482" cy="36282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60E5"/>
    <w:multiLevelType w:val="hybridMultilevel"/>
    <w:tmpl w:val="85C6727C"/>
    <w:lvl w:ilvl="0" w:tplc="16DC3B6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3F36E3"/>
    <w:multiLevelType w:val="hybridMultilevel"/>
    <w:tmpl w:val="51E0725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4667E39"/>
    <w:multiLevelType w:val="hybridMultilevel"/>
    <w:tmpl w:val="2A0C9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E3DCA"/>
    <w:multiLevelType w:val="hybridMultilevel"/>
    <w:tmpl w:val="AC141C70"/>
    <w:lvl w:ilvl="0" w:tplc="1180A53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846041B"/>
    <w:multiLevelType w:val="hybridMultilevel"/>
    <w:tmpl w:val="B8343F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CB3CD7"/>
    <w:multiLevelType w:val="hybridMultilevel"/>
    <w:tmpl w:val="8CBEFB8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29513AC"/>
    <w:multiLevelType w:val="hybridMultilevel"/>
    <w:tmpl w:val="46745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2F2E35"/>
    <w:multiLevelType w:val="hybridMultilevel"/>
    <w:tmpl w:val="B4548D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F9141C7"/>
    <w:multiLevelType w:val="hybridMultilevel"/>
    <w:tmpl w:val="765C24F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208D6C54"/>
    <w:multiLevelType w:val="hybridMultilevel"/>
    <w:tmpl w:val="3D400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735E26"/>
    <w:multiLevelType w:val="hybridMultilevel"/>
    <w:tmpl w:val="51E0725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6CE747F"/>
    <w:multiLevelType w:val="hybridMultilevel"/>
    <w:tmpl w:val="E6C24C64"/>
    <w:lvl w:ilvl="0" w:tplc="0409000F">
      <w:start w:val="14"/>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553C10"/>
    <w:multiLevelType w:val="multilevel"/>
    <w:tmpl w:val="6204B6DC"/>
    <w:styleLink w:val="CurrentList1"/>
    <w:lvl w:ilvl="0">
      <w:start w:val="3"/>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B0357E8"/>
    <w:multiLevelType w:val="hybridMultilevel"/>
    <w:tmpl w:val="89840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7752E2"/>
    <w:multiLevelType w:val="hybridMultilevel"/>
    <w:tmpl w:val="528EA4E4"/>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911285"/>
    <w:multiLevelType w:val="hybridMultilevel"/>
    <w:tmpl w:val="5D248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485DD5"/>
    <w:multiLevelType w:val="hybridMultilevel"/>
    <w:tmpl w:val="D7AC8690"/>
    <w:lvl w:ilvl="0" w:tplc="11D80CE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0385840"/>
    <w:multiLevelType w:val="hybridMultilevel"/>
    <w:tmpl w:val="950A12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1CC6C57"/>
    <w:multiLevelType w:val="hybridMultilevel"/>
    <w:tmpl w:val="2DB284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1E40CF"/>
    <w:multiLevelType w:val="hybridMultilevel"/>
    <w:tmpl w:val="E6DAE17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51152CA"/>
    <w:multiLevelType w:val="hybridMultilevel"/>
    <w:tmpl w:val="B3E28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C4466"/>
    <w:multiLevelType w:val="hybridMultilevel"/>
    <w:tmpl w:val="08FCE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C06638"/>
    <w:multiLevelType w:val="hybridMultilevel"/>
    <w:tmpl w:val="B824D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BE21EA"/>
    <w:multiLevelType w:val="singleLevel"/>
    <w:tmpl w:val="0409000F"/>
    <w:lvl w:ilvl="0">
      <w:start w:val="1"/>
      <w:numFmt w:val="decimal"/>
      <w:lvlText w:val="%1."/>
      <w:lvlJc w:val="left"/>
      <w:pPr>
        <w:ind w:left="360" w:hanging="360"/>
      </w:pPr>
    </w:lvl>
  </w:abstractNum>
  <w:abstractNum w:abstractNumId="24" w15:restartNumberingAfterBreak="0">
    <w:nsid w:val="5E7E4525"/>
    <w:multiLevelType w:val="hybridMultilevel"/>
    <w:tmpl w:val="D1BEE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406FA2"/>
    <w:multiLevelType w:val="hybridMultilevel"/>
    <w:tmpl w:val="28F81B52"/>
    <w:lvl w:ilvl="0" w:tplc="7954FAC0">
      <w:start w:val="1"/>
      <w:numFmt w:val="decimal"/>
      <w:lvlText w:val="%1)"/>
      <w:lvlJc w:val="left"/>
      <w:pPr>
        <w:ind w:left="-90" w:hanging="360"/>
      </w:pPr>
      <w:rPr>
        <w:rFonts w:ascii="Myriad Pro" w:eastAsiaTheme="minorHAnsi" w:hAnsi="Myriad Pro" w:cstheme="minorBidi"/>
      </w:rPr>
    </w:lvl>
    <w:lvl w:ilvl="1" w:tplc="04090019">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26" w15:restartNumberingAfterBreak="0">
    <w:nsid w:val="62693144"/>
    <w:multiLevelType w:val="hybridMultilevel"/>
    <w:tmpl w:val="64A6CE58"/>
    <w:lvl w:ilvl="0" w:tplc="965CE8E4">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C42156"/>
    <w:multiLevelType w:val="hybridMultilevel"/>
    <w:tmpl w:val="BD702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CA4DC1"/>
    <w:multiLevelType w:val="hybridMultilevel"/>
    <w:tmpl w:val="641AA910"/>
    <w:lvl w:ilvl="0" w:tplc="520E3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AD2EBA"/>
    <w:multiLevelType w:val="hybridMultilevel"/>
    <w:tmpl w:val="33360E8E"/>
    <w:lvl w:ilvl="0" w:tplc="00D40B98">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F65A0A"/>
    <w:multiLevelType w:val="hybridMultilevel"/>
    <w:tmpl w:val="0BB6B47A"/>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1" w15:restartNumberingAfterBreak="0">
    <w:nsid w:val="6CFD6E0D"/>
    <w:multiLevelType w:val="hybridMultilevel"/>
    <w:tmpl w:val="C18CA35C"/>
    <w:lvl w:ilvl="0" w:tplc="A4D05E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4FE0E99"/>
    <w:multiLevelType w:val="hybridMultilevel"/>
    <w:tmpl w:val="64A22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174A52"/>
    <w:multiLevelType w:val="hybridMultilevel"/>
    <w:tmpl w:val="64CC57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CD70560"/>
    <w:multiLevelType w:val="hybridMultilevel"/>
    <w:tmpl w:val="E4309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E8292B"/>
    <w:multiLevelType w:val="multilevel"/>
    <w:tmpl w:val="4008CBD4"/>
    <w:lvl w:ilvl="0">
      <w:start w:val="1"/>
      <w:numFmt w:val="decimal"/>
      <w:lvlText w:val="%1."/>
      <w:lvlJc w:val="left"/>
      <w:pPr>
        <w:tabs>
          <w:tab w:val="num" w:pos="540"/>
        </w:tabs>
        <w:ind w:left="540" w:hanging="360"/>
      </w:pPr>
    </w:lvl>
    <w:lvl w:ilvl="1">
      <w:start w:val="1"/>
      <w:numFmt w:val="lowerLetter"/>
      <w:lvlText w:val="%2."/>
      <w:lvlJc w:val="left"/>
      <w:pPr>
        <w:tabs>
          <w:tab w:val="num" w:pos="990"/>
        </w:tabs>
        <w:ind w:left="99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F9B33F2"/>
    <w:multiLevelType w:val="hybridMultilevel"/>
    <w:tmpl w:val="5AFE3A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46538089">
    <w:abstractNumId w:val="25"/>
  </w:num>
  <w:num w:numId="2" w16cid:durableId="947935312">
    <w:abstractNumId w:val="8"/>
  </w:num>
  <w:num w:numId="3" w16cid:durableId="1658604496">
    <w:abstractNumId w:val="17"/>
  </w:num>
  <w:num w:numId="4" w16cid:durableId="2035574272">
    <w:abstractNumId w:val="36"/>
  </w:num>
  <w:num w:numId="5" w16cid:durableId="992297363">
    <w:abstractNumId w:val="7"/>
  </w:num>
  <w:num w:numId="6" w16cid:durableId="637565395">
    <w:abstractNumId w:val="4"/>
  </w:num>
  <w:num w:numId="7" w16cid:durableId="1505046215">
    <w:abstractNumId w:val="16"/>
  </w:num>
  <w:num w:numId="8" w16cid:durableId="364794889">
    <w:abstractNumId w:val="18"/>
  </w:num>
  <w:num w:numId="9" w16cid:durableId="1393623234">
    <w:abstractNumId w:val="11"/>
  </w:num>
  <w:num w:numId="10" w16cid:durableId="1918709964">
    <w:abstractNumId w:val="20"/>
  </w:num>
  <w:num w:numId="11" w16cid:durableId="96951357">
    <w:abstractNumId w:val="23"/>
  </w:num>
  <w:num w:numId="12" w16cid:durableId="972636507">
    <w:abstractNumId w:val="27"/>
  </w:num>
  <w:num w:numId="13" w16cid:durableId="1502576517">
    <w:abstractNumId w:val="14"/>
  </w:num>
  <w:num w:numId="14" w16cid:durableId="1339966120">
    <w:abstractNumId w:val="32"/>
  </w:num>
  <w:num w:numId="15" w16cid:durableId="1319115137">
    <w:abstractNumId w:val="22"/>
  </w:num>
  <w:num w:numId="16" w16cid:durableId="1784104604">
    <w:abstractNumId w:val="6"/>
  </w:num>
  <w:num w:numId="17" w16cid:durableId="954360905">
    <w:abstractNumId w:val="33"/>
  </w:num>
  <w:num w:numId="18" w16cid:durableId="1585802134">
    <w:abstractNumId w:val="13"/>
  </w:num>
  <w:num w:numId="19" w16cid:durableId="1323581856">
    <w:abstractNumId w:val="21"/>
  </w:num>
  <w:num w:numId="20" w16cid:durableId="1310983996">
    <w:abstractNumId w:val="28"/>
  </w:num>
  <w:num w:numId="21" w16cid:durableId="215748112">
    <w:abstractNumId w:val="29"/>
  </w:num>
  <w:num w:numId="22" w16cid:durableId="1951277443">
    <w:abstractNumId w:val="3"/>
  </w:num>
  <w:num w:numId="23" w16cid:durableId="1722554851">
    <w:abstractNumId w:val="34"/>
  </w:num>
  <w:num w:numId="24" w16cid:durableId="2069766573">
    <w:abstractNumId w:val="31"/>
  </w:num>
  <w:num w:numId="25" w16cid:durableId="1300379305">
    <w:abstractNumId w:val="0"/>
  </w:num>
  <w:num w:numId="26" w16cid:durableId="1624994623">
    <w:abstractNumId w:val="26"/>
  </w:num>
  <w:num w:numId="27" w16cid:durableId="1990866213">
    <w:abstractNumId w:val="2"/>
  </w:num>
  <w:num w:numId="28" w16cid:durableId="1960138145">
    <w:abstractNumId w:val="35"/>
  </w:num>
  <w:num w:numId="29" w16cid:durableId="304161133">
    <w:abstractNumId w:val="5"/>
  </w:num>
  <w:num w:numId="30" w16cid:durableId="636450986">
    <w:abstractNumId w:val="10"/>
  </w:num>
  <w:num w:numId="31" w16cid:durableId="674693667">
    <w:abstractNumId w:val="12"/>
  </w:num>
  <w:num w:numId="32" w16cid:durableId="541284574">
    <w:abstractNumId w:val="19"/>
  </w:num>
  <w:num w:numId="33" w16cid:durableId="315304782">
    <w:abstractNumId w:val="30"/>
  </w:num>
  <w:num w:numId="34" w16cid:durableId="744836511">
    <w:abstractNumId w:val="1"/>
  </w:num>
  <w:num w:numId="35" w16cid:durableId="584725008">
    <w:abstractNumId w:val="30"/>
  </w:num>
  <w:num w:numId="36" w16cid:durableId="247006554">
    <w:abstractNumId w:val="15"/>
  </w:num>
  <w:num w:numId="37" w16cid:durableId="1430852410">
    <w:abstractNumId w:val="9"/>
  </w:num>
  <w:num w:numId="38" w16cid:durableId="95271055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tzC1NDQxNrIwNDFU0lEKTi0uzszPAymwrAUA5i6LKSwAAAA="/>
  </w:docVars>
  <w:rsids>
    <w:rsidRoot w:val="007D20C8"/>
    <w:rsid w:val="00013B57"/>
    <w:rsid w:val="000203A5"/>
    <w:rsid w:val="000407E3"/>
    <w:rsid w:val="00047CFE"/>
    <w:rsid w:val="00052094"/>
    <w:rsid w:val="0005380A"/>
    <w:rsid w:val="00061255"/>
    <w:rsid w:val="00065D26"/>
    <w:rsid w:val="000830A9"/>
    <w:rsid w:val="00083CD4"/>
    <w:rsid w:val="00086E21"/>
    <w:rsid w:val="00092FB8"/>
    <w:rsid w:val="000A22A2"/>
    <w:rsid w:val="000B00A7"/>
    <w:rsid w:val="000C6E88"/>
    <w:rsid w:val="000E084D"/>
    <w:rsid w:val="000E4C97"/>
    <w:rsid w:val="000E4D96"/>
    <w:rsid w:val="000F5693"/>
    <w:rsid w:val="001116B2"/>
    <w:rsid w:val="00113231"/>
    <w:rsid w:val="00114583"/>
    <w:rsid w:val="0011493A"/>
    <w:rsid w:val="00115FD0"/>
    <w:rsid w:val="00127395"/>
    <w:rsid w:val="0013004B"/>
    <w:rsid w:val="00130146"/>
    <w:rsid w:val="001377C2"/>
    <w:rsid w:val="00141CC9"/>
    <w:rsid w:val="001750C7"/>
    <w:rsid w:val="00180A38"/>
    <w:rsid w:val="00181DA9"/>
    <w:rsid w:val="0018309A"/>
    <w:rsid w:val="00186475"/>
    <w:rsid w:val="0019189E"/>
    <w:rsid w:val="00191F03"/>
    <w:rsid w:val="0019732B"/>
    <w:rsid w:val="001A0AF0"/>
    <w:rsid w:val="001A1E7C"/>
    <w:rsid w:val="001A5CC0"/>
    <w:rsid w:val="001B03FA"/>
    <w:rsid w:val="001B2E3C"/>
    <w:rsid w:val="001C44A0"/>
    <w:rsid w:val="001C5994"/>
    <w:rsid w:val="001E4556"/>
    <w:rsid w:val="001F26B6"/>
    <w:rsid w:val="001F47A9"/>
    <w:rsid w:val="0020218D"/>
    <w:rsid w:val="002155BA"/>
    <w:rsid w:val="0022615C"/>
    <w:rsid w:val="002275F5"/>
    <w:rsid w:val="00231359"/>
    <w:rsid w:val="00233489"/>
    <w:rsid w:val="002407CF"/>
    <w:rsid w:val="002709B8"/>
    <w:rsid w:val="00275CAB"/>
    <w:rsid w:val="00275D88"/>
    <w:rsid w:val="00292EC8"/>
    <w:rsid w:val="002A17D7"/>
    <w:rsid w:val="002C38BE"/>
    <w:rsid w:val="002E4606"/>
    <w:rsid w:val="002E614F"/>
    <w:rsid w:val="002F3ABF"/>
    <w:rsid w:val="002F46D9"/>
    <w:rsid w:val="002F7354"/>
    <w:rsid w:val="003025CD"/>
    <w:rsid w:val="003056E9"/>
    <w:rsid w:val="00311C91"/>
    <w:rsid w:val="00313AE4"/>
    <w:rsid w:val="003248B7"/>
    <w:rsid w:val="00335193"/>
    <w:rsid w:val="00344F61"/>
    <w:rsid w:val="00346287"/>
    <w:rsid w:val="003503CD"/>
    <w:rsid w:val="003623F8"/>
    <w:rsid w:val="003643B6"/>
    <w:rsid w:val="00374AD9"/>
    <w:rsid w:val="003774F2"/>
    <w:rsid w:val="00377F5C"/>
    <w:rsid w:val="003834CE"/>
    <w:rsid w:val="003A5B08"/>
    <w:rsid w:val="003A6BF3"/>
    <w:rsid w:val="003A7731"/>
    <w:rsid w:val="003B4E81"/>
    <w:rsid w:val="003C6E8F"/>
    <w:rsid w:val="003D1366"/>
    <w:rsid w:val="003D2360"/>
    <w:rsid w:val="003E0178"/>
    <w:rsid w:val="003F1A59"/>
    <w:rsid w:val="003F6A3D"/>
    <w:rsid w:val="003F7393"/>
    <w:rsid w:val="004021ED"/>
    <w:rsid w:val="00414A93"/>
    <w:rsid w:val="00422662"/>
    <w:rsid w:val="00441E77"/>
    <w:rsid w:val="00455276"/>
    <w:rsid w:val="00456423"/>
    <w:rsid w:val="00460611"/>
    <w:rsid w:val="00462D08"/>
    <w:rsid w:val="00474C0B"/>
    <w:rsid w:val="00481BD7"/>
    <w:rsid w:val="00483D58"/>
    <w:rsid w:val="00495230"/>
    <w:rsid w:val="004960CA"/>
    <w:rsid w:val="00497119"/>
    <w:rsid w:val="004A2786"/>
    <w:rsid w:val="004A31FE"/>
    <w:rsid w:val="004A59F0"/>
    <w:rsid w:val="004B5733"/>
    <w:rsid w:val="004C6B01"/>
    <w:rsid w:val="004D369D"/>
    <w:rsid w:val="004D4468"/>
    <w:rsid w:val="004D6D57"/>
    <w:rsid w:val="004E4C25"/>
    <w:rsid w:val="004E67BA"/>
    <w:rsid w:val="004E6C72"/>
    <w:rsid w:val="004F196E"/>
    <w:rsid w:val="004F69F3"/>
    <w:rsid w:val="00513F13"/>
    <w:rsid w:val="00520FC9"/>
    <w:rsid w:val="0052735C"/>
    <w:rsid w:val="00530A13"/>
    <w:rsid w:val="00531D24"/>
    <w:rsid w:val="00541C05"/>
    <w:rsid w:val="00544BEF"/>
    <w:rsid w:val="005500E6"/>
    <w:rsid w:val="005721E1"/>
    <w:rsid w:val="005806FD"/>
    <w:rsid w:val="00594EDC"/>
    <w:rsid w:val="005A0D0D"/>
    <w:rsid w:val="005A5DBA"/>
    <w:rsid w:val="005B425B"/>
    <w:rsid w:val="005C3777"/>
    <w:rsid w:val="005C616D"/>
    <w:rsid w:val="005E213F"/>
    <w:rsid w:val="005E5AEC"/>
    <w:rsid w:val="005E7E35"/>
    <w:rsid w:val="00606C43"/>
    <w:rsid w:val="0060726B"/>
    <w:rsid w:val="006137D6"/>
    <w:rsid w:val="00614E78"/>
    <w:rsid w:val="00617413"/>
    <w:rsid w:val="006208ED"/>
    <w:rsid w:val="00622D75"/>
    <w:rsid w:val="006261C9"/>
    <w:rsid w:val="00637F41"/>
    <w:rsid w:val="006420C4"/>
    <w:rsid w:val="00656B9F"/>
    <w:rsid w:val="006670A8"/>
    <w:rsid w:val="00676ACE"/>
    <w:rsid w:val="00682FAF"/>
    <w:rsid w:val="00697BBF"/>
    <w:rsid w:val="006F3939"/>
    <w:rsid w:val="006F5E4D"/>
    <w:rsid w:val="006F7DC3"/>
    <w:rsid w:val="00700754"/>
    <w:rsid w:val="00702F5B"/>
    <w:rsid w:val="007119C7"/>
    <w:rsid w:val="007278EE"/>
    <w:rsid w:val="0073581C"/>
    <w:rsid w:val="00740E28"/>
    <w:rsid w:val="00746278"/>
    <w:rsid w:val="0075090C"/>
    <w:rsid w:val="007516BC"/>
    <w:rsid w:val="00752688"/>
    <w:rsid w:val="0075345F"/>
    <w:rsid w:val="00753A5C"/>
    <w:rsid w:val="0075744E"/>
    <w:rsid w:val="00762DE7"/>
    <w:rsid w:val="00763678"/>
    <w:rsid w:val="00766928"/>
    <w:rsid w:val="00767B17"/>
    <w:rsid w:val="00767CD5"/>
    <w:rsid w:val="00767E91"/>
    <w:rsid w:val="00770761"/>
    <w:rsid w:val="00770C46"/>
    <w:rsid w:val="00771B89"/>
    <w:rsid w:val="00773C5A"/>
    <w:rsid w:val="00776080"/>
    <w:rsid w:val="00780294"/>
    <w:rsid w:val="0078233F"/>
    <w:rsid w:val="00782F41"/>
    <w:rsid w:val="00783527"/>
    <w:rsid w:val="007C27AC"/>
    <w:rsid w:val="007C431E"/>
    <w:rsid w:val="007D1470"/>
    <w:rsid w:val="007D20C8"/>
    <w:rsid w:val="007D2DB3"/>
    <w:rsid w:val="007D529D"/>
    <w:rsid w:val="007D6C8B"/>
    <w:rsid w:val="007D72D7"/>
    <w:rsid w:val="007E110D"/>
    <w:rsid w:val="007E7130"/>
    <w:rsid w:val="007F0172"/>
    <w:rsid w:val="007F1591"/>
    <w:rsid w:val="00825841"/>
    <w:rsid w:val="00825D90"/>
    <w:rsid w:val="008311D2"/>
    <w:rsid w:val="00833039"/>
    <w:rsid w:val="00833103"/>
    <w:rsid w:val="00841DF5"/>
    <w:rsid w:val="00850FB5"/>
    <w:rsid w:val="00852583"/>
    <w:rsid w:val="008563FF"/>
    <w:rsid w:val="008669FA"/>
    <w:rsid w:val="00874F91"/>
    <w:rsid w:val="008761DE"/>
    <w:rsid w:val="008777B0"/>
    <w:rsid w:val="00885032"/>
    <w:rsid w:val="0089002B"/>
    <w:rsid w:val="00890151"/>
    <w:rsid w:val="00890D2F"/>
    <w:rsid w:val="0089546B"/>
    <w:rsid w:val="008A76F0"/>
    <w:rsid w:val="008B012A"/>
    <w:rsid w:val="008B4EE5"/>
    <w:rsid w:val="008B6AE6"/>
    <w:rsid w:val="008C11EE"/>
    <w:rsid w:val="008C2B4F"/>
    <w:rsid w:val="008D3311"/>
    <w:rsid w:val="008D46CF"/>
    <w:rsid w:val="008F3776"/>
    <w:rsid w:val="0090187A"/>
    <w:rsid w:val="00923254"/>
    <w:rsid w:val="009233CE"/>
    <w:rsid w:val="00925694"/>
    <w:rsid w:val="00927D37"/>
    <w:rsid w:val="00931FE3"/>
    <w:rsid w:val="009322AE"/>
    <w:rsid w:val="0095083C"/>
    <w:rsid w:val="00951286"/>
    <w:rsid w:val="00953676"/>
    <w:rsid w:val="0095517C"/>
    <w:rsid w:val="00963231"/>
    <w:rsid w:val="00963939"/>
    <w:rsid w:val="009918C8"/>
    <w:rsid w:val="00997F47"/>
    <w:rsid w:val="009A2A2F"/>
    <w:rsid w:val="009A48D2"/>
    <w:rsid w:val="009B327F"/>
    <w:rsid w:val="009B5224"/>
    <w:rsid w:val="009C7125"/>
    <w:rsid w:val="009D2116"/>
    <w:rsid w:val="009D4B38"/>
    <w:rsid w:val="009E20D0"/>
    <w:rsid w:val="009F23B5"/>
    <w:rsid w:val="009F4A5E"/>
    <w:rsid w:val="00A07AEC"/>
    <w:rsid w:val="00A2777C"/>
    <w:rsid w:val="00A27A41"/>
    <w:rsid w:val="00A30D18"/>
    <w:rsid w:val="00A33D57"/>
    <w:rsid w:val="00A352C7"/>
    <w:rsid w:val="00A36B45"/>
    <w:rsid w:val="00A40CBE"/>
    <w:rsid w:val="00A44088"/>
    <w:rsid w:val="00A46364"/>
    <w:rsid w:val="00A47712"/>
    <w:rsid w:val="00A5387D"/>
    <w:rsid w:val="00A700D3"/>
    <w:rsid w:val="00A748FC"/>
    <w:rsid w:val="00A92FB5"/>
    <w:rsid w:val="00A947EC"/>
    <w:rsid w:val="00AB06D6"/>
    <w:rsid w:val="00AB1420"/>
    <w:rsid w:val="00AB3D87"/>
    <w:rsid w:val="00AB57A7"/>
    <w:rsid w:val="00AB7154"/>
    <w:rsid w:val="00AD0DAA"/>
    <w:rsid w:val="00AD3001"/>
    <w:rsid w:val="00AE70C7"/>
    <w:rsid w:val="00AF3198"/>
    <w:rsid w:val="00AF3874"/>
    <w:rsid w:val="00B01F9D"/>
    <w:rsid w:val="00B106CE"/>
    <w:rsid w:val="00B20FF6"/>
    <w:rsid w:val="00B42407"/>
    <w:rsid w:val="00B454D2"/>
    <w:rsid w:val="00B45B7D"/>
    <w:rsid w:val="00B53555"/>
    <w:rsid w:val="00B57C79"/>
    <w:rsid w:val="00B60ECE"/>
    <w:rsid w:val="00B62968"/>
    <w:rsid w:val="00B71824"/>
    <w:rsid w:val="00B71D9B"/>
    <w:rsid w:val="00B747EA"/>
    <w:rsid w:val="00B7626F"/>
    <w:rsid w:val="00B7746A"/>
    <w:rsid w:val="00B8349E"/>
    <w:rsid w:val="00B84AB8"/>
    <w:rsid w:val="00B906E3"/>
    <w:rsid w:val="00B90BA1"/>
    <w:rsid w:val="00B913CE"/>
    <w:rsid w:val="00B93D13"/>
    <w:rsid w:val="00BA7ECB"/>
    <w:rsid w:val="00BB3314"/>
    <w:rsid w:val="00BC0476"/>
    <w:rsid w:val="00BC0977"/>
    <w:rsid w:val="00BD3E72"/>
    <w:rsid w:val="00C07ECE"/>
    <w:rsid w:val="00C12248"/>
    <w:rsid w:val="00C1397E"/>
    <w:rsid w:val="00C17521"/>
    <w:rsid w:val="00C215FC"/>
    <w:rsid w:val="00C32A48"/>
    <w:rsid w:val="00C44D25"/>
    <w:rsid w:val="00C458FE"/>
    <w:rsid w:val="00C4725A"/>
    <w:rsid w:val="00C53DF7"/>
    <w:rsid w:val="00C721A2"/>
    <w:rsid w:val="00C758D3"/>
    <w:rsid w:val="00C82E21"/>
    <w:rsid w:val="00C92AE9"/>
    <w:rsid w:val="00C92F32"/>
    <w:rsid w:val="00CA3B5E"/>
    <w:rsid w:val="00CA45DF"/>
    <w:rsid w:val="00CA6A0F"/>
    <w:rsid w:val="00CD63BF"/>
    <w:rsid w:val="00CE2E17"/>
    <w:rsid w:val="00D00885"/>
    <w:rsid w:val="00D12E4C"/>
    <w:rsid w:val="00D16EA8"/>
    <w:rsid w:val="00D21E77"/>
    <w:rsid w:val="00D2496F"/>
    <w:rsid w:val="00D35879"/>
    <w:rsid w:val="00D35881"/>
    <w:rsid w:val="00D35B92"/>
    <w:rsid w:val="00D37F8E"/>
    <w:rsid w:val="00D419D2"/>
    <w:rsid w:val="00D56BFD"/>
    <w:rsid w:val="00D574B9"/>
    <w:rsid w:val="00D632E2"/>
    <w:rsid w:val="00D64F39"/>
    <w:rsid w:val="00D67D8B"/>
    <w:rsid w:val="00D73154"/>
    <w:rsid w:val="00D90465"/>
    <w:rsid w:val="00D9552C"/>
    <w:rsid w:val="00DA2DEF"/>
    <w:rsid w:val="00DB6EEA"/>
    <w:rsid w:val="00DC1406"/>
    <w:rsid w:val="00DC1CBB"/>
    <w:rsid w:val="00DC5C0B"/>
    <w:rsid w:val="00DC5C44"/>
    <w:rsid w:val="00DD05E4"/>
    <w:rsid w:val="00DD73DF"/>
    <w:rsid w:val="00DE36EA"/>
    <w:rsid w:val="00DF3F5B"/>
    <w:rsid w:val="00DF4BAE"/>
    <w:rsid w:val="00DF6B00"/>
    <w:rsid w:val="00E012C1"/>
    <w:rsid w:val="00E0147A"/>
    <w:rsid w:val="00E03F1A"/>
    <w:rsid w:val="00E0524D"/>
    <w:rsid w:val="00E11B3F"/>
    <w:rsid w:val="00E2212A"/>
    <w:rsid w:val="00E37119"/>
    <w:rsid w:val="00E37C09"/>
    <w:rsid w:val="00E5208F"/>
    <w:rsid w:val="00E61581"/>
    <w:rsid w:val="00E62BA2"/>
    <w:rsid w:val="00E65292"/>
    <w:rsid w:val="00E660AD"/>
    <w:rsid w:val="00E671B8"/>
    <w:rsid w:val="00E7469A"/>
    <w:rsid w:val="00E850AE"/>
    <w:rsid w:val="00E90916"/>
    <w:rsid w:val="00EB0306"/>
    <w:rsid w:val="00EB1568"/>
    <w:rsid w:val="00EB7804"/>
    <w:rsid w:val="00EC4042"/>
    <w:rsid w:val="00EC51A9"/>
    <w:rsid w:val="00ED4989"/>
    <w:rsid w:val="00ED4AD1"/>
    <w:rsid w:val="00ED6A83"/>
    <w:rsid w:val="00EE3528"/>
    <w:rsid w:val="00F00FD5"/>
    <w:rsid w:val="00F050D2"/>
    <w:rsid w:val="00F10CDA"/>
    <w:rsid w:val="00F10FED"/>
    <w:rsid w:val="00F172C0"/>
    <w:rsid w:val="00F273A8"/>
    <w:rsid w:val="00F36B79"/>
    <w:rsid w:val="00F4079C"/>
    <w:rsid w:val="00F427F3"/>
    <w:rsid w:val="00F46571"/>
    <w:rsid w:val="00F54D08"/>
    <w:rsid w:val="00F606FE"/>
    <w:rsid w:val="00F65A43"/>
    <w:rsid w:val="00F72321"/>
    <w:rsid w:val="00F73AE2"/>
    <w:rsid w:val="00F75A49"/>
    <w:rsid w:val="00F85F6E"/>
    <w:rsid w:val="00F86DCC"/>
    <w:rsid w:val="00F90760"/>
    <w:rsid w:val="00F913E8"/>
    <w:rsid w:val="00F919A8"/>
    <w:rsid w:val="00F93385"/>
    <w:rsid w:val="00FA790F"/>
    <w:rsid w:val="00FB3AC2"/>
    <w:rsid w:val="00FB5113"/>
    <w:rsid w:val="00FB55D1"/>
    <w:rsid w:val="00FB78AE"/>
    <w:rsid w:val="00FC752C"/>
    <w:rsid w:val="00FD23AC"/>
    <w:rsid w:val="00FE2854"/>
    <w:rsid w:val="00FF7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CCC83"/>
  <w15:chartTrackingRefBased/>
  <w15:docId w15:val="{8F4D2D7F-EDDF-4D7F-808E-AC9286BBB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0A8"/>
  </w:style>
  <w:style w:type="paragraph" w:styleId="Heading1">
    <w:name w:val="heading 1"/>
    <w:basedOn w:val="Normal"/>
    <w:next w:val="Normal"/>
    <w:link w:val="Heading1Char"/>
    <w:qFormat/>
    <w:rsid w:val="007D20C8"/>
    <w:pPr>
      <w:keepNext/>
      <w:widowControl w:val="0"/>
      <w:spacing w:after="0" w:line="240" w:lineRule="auto"/>
      <w:outlineLvl w:val="0"/>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A17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A17D7"/>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6">
    <w:name w:val="List Table 6 Colorful Accent 6"/>
    <w:basedOn w:val="TableNormal"/>
    <w:uiPriority w:val="51"/>
    <w:rsid w:val="002A17D7"/>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1Light-Accent6">
    <w:name w:val="List Table 1 Light Accent 6"/>
    <w:basedOn w:val="TableNormal"/>
    <w:uiPriority w:val="46"/>
    <w:rsid w:val="002A17D7"/>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6">
    <w:name w:val="Grid Table 1 Light Accent 6"/>
    <w:basedOn w:val="TableNormal"/>
    <w:uiPriority w:val="46"/>
    <w:rsid w:val="002A17D7"/>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8D46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6CF"/>
  </w:style>
  <w:style w:type="paragraph" w:styleId="Footer">
    <w:name w:val="footer"/>
    <w:basedOn w:val="Normal"/>
    <w:link w:val="FooterChar"/>
    <w:uiPriority w:val="99"/>
    <w:unhideWhenUsed/>
    <w:rsid w:val="008D46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6CF"/>
  </w:style>
  <w:style w:type="paragraph" w:styleId="BalloonText">
    <w:name w:val="Balloon Text"/>
    <w:basedOn w:val="Normal"/>
    <w:link w:val="BalloonTextChar"/>
    <w:uiPriority w:val="99"/>
    <w:semiHidden/>
    <w:unhideWhenUsed/>
    <w:rsid w:val="000E4C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4C97"/>
    <w:rPr>
      <w:rFonts w:ascii="Segoe UI" w:hAnsi="Segoe UI" w:cs="Segoe UI"/>
      <w:sz w:val="18"/>
      <w:szCs w:val="18"/>
    </w:rPr>
  </w:style>
  <w:style w:type="paragraph" w:styleId="ListParagraph">
    <w:name w:val="List Paragraph"/>
    <w:basedOn w:val="Normal"/>
    <w:uiPriority w:val="34"/>
    <w:qFormat/>
    <w:rsid w:val="009A48D2"/>
    <w:pPr>
      <w:ind w:left="720"/>
      <w:contextualSpacing/>
    </w:pPr>
  </w:style>
  <w:style w:type="character" w:styleId="Hyperlink">
    <w:name w:val="Hyperlink"/>
    <w:basedOn w:val="DefaultParagraphFont"/>
    <w:uiPriority w:val="99"/>
    <w:unhideWhenUsed/>
    <w:rsid w:val="009E20D0"/>
    <w:rPr>
      <w:color w:val="0563C1" w:themeColor="hyperlink"/>
      <w:u w:val="single"/>
    </w:rPr>
  </w:style>
  <w:style w:type="character" w:customStyle="1" w:styleId="Heading1Char">
    <w:name w:val="Heading 1 Char"/>
    <w:basedOn w:val="DefaultParagraphFont"/>
    <w:link w:val="Heading1"/>
    <w:rsid w:val="007D20C8"/>
    <w:rPr>
      <w:rFonts w:ascii="Times New Roman" w:eastAsia="Times New Roman" w:hAnsi="Times New Roman" w:cs="Times New Roman"/>
      <w:b/>
      <w:sz w:val="24"/>
      <w:szCs w:val="20"/>
    </w:rPr>
  </w:style>
  <w:style w:type="paragraph" w:customStyle="1" w:styleId="ReturnAddress">
    <w:name w:val="Return Address"/>
    <w:basedOn w:val="Normal"/>
    <w:rsid w:val="007D20C8"/>
    <w:pPr>
      <w:spacing w:after="0" w:line="240" w:lineRule="auto"/>
      <w:jc w:val="center"/>
    </w:pPr>
    <w:rPr>
      <w:rFonts w:ascii="Garamond" w:eastAsia="Times New Roman" w:hAnsi="Garamond" w:cs="Times New Roman"/>
      <w:spacing w:val="-3"/>
      <w:sz w:val="20"/>
      <w:szCs w:val="20"/>
    </w:rPr>
  </w:style>
  <w:style w:type="character" w:styleId="CommentReference">
    <w:name w:val="annotation reference"/>
    <w:basedOn w:val="DefaultParagraphFont"/>
    <w:uiPriority w:val="99"/>
    <w:semiHidden/>
    <w:unhideWhenUsed/>
    <w:rsid w:val="007D20C8"/>
    <w:rPr>
      <w:sz w:val="16"/>
      <w:szCs w:val="16"/>
    </w:rPr>
  </w:style>
  <w:style w:type="paragraph" w:styleId="CommentText">
    <w:name w:val="annotation text"/>
    <w:basedOn w:val="Normal"/>
    <w:link w:val="CommentTextChar"/>
    <w:uiPriority w:val="99"/>
    <w:semiHidden/>
    <w:unhideWhenUsed/>
    <w:rsid w:val="007D20C8"/>
    <w:pPr>
      <w:spacing w:line="240" w:lineRule="auto"/>
    </w:pPr>
    <w:rPr>
      <w:sz w:val="20"/>
      <w:szCs w:val="20"/>
    </w:rPr>
  </w:style>
  <w:style w:type="character" w:customStyle="1" w:styleId="CommentTextChar">
    <w:name w:val="Comment Text Char"/>
    <w:basedOn w:val="DefaultParagraphFont"/>
    <w:link w:val="CommentText"/>
    <w:uiPriority w:val="99"/>
    <w:semiHidden/>
    <w:rsid w:val="007D20C8"/>
    <w:rPr>
      <w:sz w:val="20"/>
      <w:szCs w:val="20"/>
    </w:rPr>
  </w:style>
  <w:style w:type="character" w:styleId="UnresolvedMention">
    <w:name w:val="Unresolved Mention"/>
    <w:basedOn w:val="DefaultParagraphFont"/>
    <w:uiPriority w:val="99"/>
    <w:semiHidden/>
    <w:unhideWhenUsed/>
    <w:rsid w:val="00697BB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A7ECB"/>
    <w:rPr>
      <w:b/>
      <w:bCs/>
    </w:rPr>
  </w:style>
  <w:style w:type="character" w:customStyle="1" w:styleId="CommentSubjectChar">
    <w:name w:val="Comment Subject Char"/>
    <w:basedOn w:val="CommentTextChar"/>
    <w:link w:val="CommentSubject"/>
    <w:uiPriority w:val="99"/>
    <w:semiHidden/>
    <w:rsid w:val="00BA7ECB"/>
    <w:rPr>
      <w:b/>
      <w:bCs/>
      <w:sz w:val="20"/>
      <w:szCs w:val="20"/>
    </w:rPr>
  </w:style>
  <w:style w:type="numbering" w:customStyle="1" w:styleId="CurrentList1">
    <w:name w:val="Current List1"/>
    <w:uiPriority w:val="99"/>
    <w:rsid w:val="00FC752C"/>
    <w:pPr>
      <w:numPr>
        <w:numId w:val="3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6581">
      <w:bodyDiv w:val="1"/>
      <w:marLeft w:val="0"/>
      <w:marRight w:val="0"/>
      <w:marTop w:val="0"/>
      <w:marBottom w:val="0"/>
      <w:divBdr>
        <w:top w:val="none" w:sz="0" w:space="0" w:color="auto"/>
        <w:left w:val="none" w:sz="0" w:space="0" w:color="auto"/>
        <w:bottom w:val="none" w:sz="0" w:space="0" w:color="auto"/>
        <w:right w:val="none" w:sz="0" w:space="0" w:color="auto"/>
      </w:divBdr>
    </w:div>
    <w:div w:id="1839686816">
      <w:bodyDiv w:val="1"/>
      <w:marLeft w:val="0"/>
      <w:marRight w:val="0"/>
      <w:marTop w:val="0"/>
      <w:marBottom w:val="0"/>
      <w:divBdr>
        <w:top w:val="none" w:sz="0" w:space="0" w:color="auto"/>
        <w:left w:val="none" w:sz="0" w:space="0" w:color="auto"/>
        <w:bottom w:val="none" w:sz="0" w:space="0" w:color="auto"/>
        <w:right w:val="none" w:sz="0" w:space="0" w:color="auto"/>
      </w:divBdr>
    </w:div>
    <w:div w:id="1965698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5192889-7a23-4fbd-843d-a9270555fc01">
      <UserInfo>
        <DisplayName>Jason Willborn</DisplayName>
        <AccountId>20</AccountId>
        <AccountType/>
      </UserInfo>
      <UserInfo>
        <DisplayName>Nick Genova</DisplayName>
        <AccountId>98</AccountId>
        <AccountType/>
      </UserInfo>
      <UserInfo>
        <DisplayName>Andrew Koterla</DisplayName>
        <AccountId>143</AccountId>
        <AccountType/>
      </UserInfo>
      <UserInfo>
        <DisplayName>Anthony Berardi</DisplayName>
        <AccountId>14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BA3A910D049A54688161697C4A66280" ma:contentTypeVersion="4" ma:contentTypeDescription="Create a new document." ma:contentTypeScope="" ma:versionID="70ee88c9d62ea04da820e79ba14672ea">
  <xsd:schema xmlns:xsd="http://www.w3.org/2001/XMLSchema" xmlns:xs="http://www.w3.org/2001/XMLSchema" xmlns:p="http://schemas.microsoft.com/office/2006/metadata/properties" xmlns:ns2="21441c6e-a0f5-4806-897a-45864d6246a1" xmlns:ns3="f5192889-7a23-4fbd-843d-a9270555fc01" targetNamespace="http://schemas.microsoft.com/office/2006/metadata/properties" ma:root="true" ma:fieldsID="82c1594be983c3ec3fd2e2043c3fb175" ns2:_="" ns3:_="">
    <xsd:import namespace="21441c6e-a0f5-4806-897a-45864d6246a1"/>
    <xsd:import namespace="f5192889-7a23-4fbd-843d-a9270555fc0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441c6e-a0f5-4806-897a-45864d624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192889-7a23-4fbd-843d-a9270555fc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812304-6A32-48E4-A972-650E8D8C4000}">
  <ds:schemaRefs>
    <ds:schemaRef ds:uri="http://schemas.openxmlformats.org/officeDocument/2006/bibliography"/>
  </ds:schemaRefs>
</ds:datastoreItem>
</file>

<file path=customXml/itemProps2.xml><?xml version="1.0" encoding="utf-8"?>
<ds:datastoreItem xmlns:ds="http://schemas.openxmlformats.org/officeDocument/2006/customXml" ds:itemID="{D329A7E3-B6E9-4DFB-9FB7-CAEB4E4F59D9}">
  <ds:schemaRefs>
    <ds:schemaRef ds:uri="http://schemas.microsoft.com/office/2006/metadata/properties"/>
    <ds:schemaRef ds:uri="http://schemas.microsoft.com/office/infopath/2007/PartnerControls"/>
    <ds:schemaRef ds:uri="f5192889-7a23-4fbd-843d-a9270555fc01"/>
  </ds:schemaRefs>
</ds:datastoreItem>
</file>

<file path=customXml/itemProps3.xml><?xml version="1.0" encoding="utf-8"?>
<ds:datastoreItem xmlns:ds="http://schemas.openxmlformats.org/officeDocument/2006/customXml" ds:itemID="{1D2E7AB6-F098-4574-A07F-3ADECE579D99}">
  <ds:schemaRefs>
    <ds:schemaRef ds:uri="http://schemas.microsoft.com/sharepoint/v3/contenttype/forms"/>
  </ds:schemaRefs>
</ds:datastoreItem>
</file>

<file path=customXml/itemProps4.xml><?xml version="1.0" encoding="utf-8"?>
<ds:datastoreItem xmlns:ds="http://schemas.openxmlformats.org/officeDocument/2006/customXml" ds:itemID="{2C7CD830-9750-45FB-AEC6-C6EE0B7BCA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441c6e-a0f5-4806-897a-45864d6246a1"/>
    <ds:schemaRef ds:uri="f5192889-7a23-4fbd-843d-a9270555fc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cf75c8c-4244-4074-9c5a-3578d32e80ef}" enabled="0" method="" siteId="{9cf75c8c-4244-4074-9c5a-3578d32e80ef}" removed="1"/>
</clbl:labelList>
</file>

<file path=docProps/app.xml><?xml version="1.0" encoding="utf-8"?>
<Properties xmlns="http://schemas.openxmlformats.org/officeDocument/2006/extended-properties" xmlns:vt="http://schemas.openxmlformats.org/officeDocument/2006/docPropsVTypes">
  <Template>Normal</Template>
  <TotalTime>1</TotalTime>
  <Pages>1</Pages>
  <Words>225</Words>
  <Characters>128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Tandem HR</Company>
  <LinksUpToDate>false</LinksUpToDate>
  <CharactersWithSpaces>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 Vongsa</dc:creator>
  <cp:keywords/>
  <dc:description/>
  <cp:lastModifiedBy>Stacy Cooper</cp:lastModifiedBy>
  <cp:revision>3</cp:revision>
  <cp:lastPrinted>2019-05-29T17:10:00Z</cp:lastPrinted>
  <dcterms:created xsi:type="dcterms:W3CDTF">2024-01-08T18:53:00Z</dcterms:created>
  <dcterms:modified xsi:type="dcterms:W3CDTF">2024-01-08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A3A910D049A54688161697C4A66280</vt:lpwstr>
  </property>
</Properties>
</file>